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000D" w:rsidRPr="003D3EAB" w:rsidRDefault="009A7BB3" w:rsidP="00131338">
      <w:pPr>
        <w:spacing w:after="60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 xml:space="preserve"> </w:t>
      </w:r>
      <w:r w:rsidR="00E7000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Tutorial</w:t>
      </w:r>
      <w:r w:rsidR="001E6F3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.0</w:t>
      </w:r>
      <w:r w:rsidR="00C0274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7</w:t>
      </w:r>
      <w:r w:rsidR="001A124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, Tutorial.08,</w:t>
      </w:r>
      <w:r w:rsidR="00C0274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 xml:space="preserve"> </w:t>
      </w:r>
      <w:r w:rsidR="00A21A3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and Tutorial.09</w:t>
      </w:r>
      <w:r w:rsidR="001E6F3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 xml:space="preserve"> Assignments Rubric</w:t>
      </w:r>
    </w:p>
    <w:p w:rsidR="003D3EAB" w:rsidRPr="00131338" w:rsidRDefault="00131338" w:rsidP="00131338">
      <w:pPr>
        <w:spacing w:after="60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13133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ummer</w:t>
      </w:r>
      <w:r w:rsidR="003D3EAB" w:rsidRPr="0013133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201</w:t>
      </w:r>
      <w:r w:rsidR="0088681C" w:rsidRPr="0013133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6</w:t>
      </w:r>
      <w:r w:rsidR="003D3EAB" w:rsidRPr="0013133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, CIM 141-Creating a Web Page</w:t>
      </w:r>
    </w:p>
    <w:p w:rsidR="003D3EAB" w:rsidRPr="003D3EAB" w:rsidRDefault="003D3EAB" w:rsidP="00131338">
      <w:pPr>
        <w:spacing w:after="60"/>
        <w:jc w:val="center"/>
        <w:rPr>
          <w:rFonts w:ascii="Times New Roman" w:eastAsia="Times New Roman" w:hAnsi="Times New Roman" w:cs="Times New Roman"/>
          <w:color w:val="000000"/>
        </w:rPr>
      </w:pPr>
      <w:r w:rsidRPr="003D33D0">
        <w:rPr>
          <w:rFonts w:ascii="Times New Roman" w:eastAsia="Times New Roman" w:hAnsi="Times New Roman" w:cs="Times New Roman"/>
          <w:color w:val="000000"/>
        </w:rPr>
        <w:t>Instructor: Florence Lee</w:t>
      </w:r>
    </w:p>
    <w:p w:rsidR="003D3EAB" w:rsidRPr="0088254D" w:rsidRDefault="003D3EAB" w:rsidP="0088254D">
      <w:pPr>
        <w:spacing w:before="120"/>
        <w:rPr>
          <w:rFonts w:ascii="Arial" w:hAnsi="Arial" w:cs="Arial"/>
        </w:rPr>
      </w:pPr>
      <w:r w:rsidRPr="0088254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D1793A" wp14:editId="60248501">
                <wp:simplePos x="0" y="0"/>
                <wp:positionH relativeFrom="column">
                  <wp:posOffset>-784860</wp:posOffset>
                </wp:positionH>
                <wp:positionV relativeFrom="paragraph">
                  <wp:posOffset>33020</wp:posOffset>
                </wp:positionV>
                <wp:extent cx="807720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77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2FC2A23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1.8pt,2.6pt" to="574.2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" strokecolor="#4579b8 [3044]"/>
            </w:pict>
          </mc:Fallback>
        </mc:AlternateContent>
      </w:r>
      <w:r w:rsidRPr="0088254D">
        <w:rPr>
          <w:rFonts w:ascii="Arial" w:eastAsia="Times New Roman" w:hAnsi="Arial" w:cs="Arial"/>
          <w:b/>
          <w:bCs/>
          <w:color w:val="000000"/>
          <w:u w:val="single"/>
        </w:rPr>
        <w:t>Notes:</w:t>
      </w:r>
    </w:p>
    <w:p w:rsidR="003D3EAB" w:rsidRPr="0088254D" w:rsidRDefault="00D617D7">
      <w:pPr>
        <w:rPr>
          <w:rFonts w:ascii="Arial" w:eastAsia="Times New Roman" w:hAnsi="Arial" w:cs="Arial"/>
          <w:color w:val="000000"/>
        </w:rPr>
      </w:pPr>
      <w:r w:rsidRPr="0088254D">
        <w:rPr>
          <w:rFonts w:ascii="Arial" w:eastAsia="Times New Roman" w:hAnsi="Arial" w:cs="Arial"/>
          <w:color w:val="000000"/>
        </w:rPr>
        <w:t>The evaluation of your work is</w:t>
      </w:r>
      <w:r w:rsidR="003D3EAB" w:rsidRPr="0088254D">
        <w:rPr>
          <w:rFonts w:ascii="Arial" w:eastAsia="Times New Roman" w:hAnsi="Arial" w:cs="Arial"/>
          <w:color w:val="000000"/>
        </w:rPr>
        <w:t xml:space="preserve"> based on s</w:t>
      </w:r>
      <w:r w:rsidRPr="0088254D">
        <w:rPr>
          <w:rFonts w:ascii="Arial" w:eastAsia="Times New Roman" w:hAnsi="Arial" w:cs="Arial"/>
          <w:color w:val="000000"/>
        </w:rPr>
        <w:t>teps required of the assignment</w:t>
      </w:r>
      <w:r w:rsidR="003D3EAB" w:rsidRPr="0088254D">
        <w:rPr>
          <w:rFonts w:ascii="Arial" w:eastAsia="Times New Roman" w:hAnsi="Arial" w:cs="Arial"/>
          <w:color w:val="000000"/>
        </w:rPr>
        <w:t>.</w:t>
      </w:r>
    </w:p>
    <w:p w:rsidR="00394969" w:rsidRPr="0088254D" w:rsidRDefault="003D3EAB" w:rsidP="00394969">
      <w:pPr>
        <w:spacing w:after="120"/>
        <w:rPr>
          <w:rFonts w:ascii="Arial" w:eastAsia="Times New Roman" w:hAnsi="Arial" w:cs="Arial"/>
          <w:color w:val="000000"/>
        </w:rPr>
      </w:pPr>
      <w:r w:rsidRPr="0088254D">
        <w:rPr>
          <w:rFonts w:ascii="Arial" w:eastAsia="Times New Roman" w:hAnsi="Arial" w:cs="Arial"/>
          <w:color w:val="000000"/>
        </w:rPr>
        <w:t>E.g.</w:t>
      </w:r>
      <w:r w:rsidR="0048136E" w:rsidRPr="0088254D">
        <w:rPr>
          <w:rFonts w:ascii="Arial" w:eastAsia="Times New Roman" w:hAnsi="Arial" w:cs="Arial"/>
          <w:color w:val="000000"/>
        </w:rPr>
        <w:t>,</w:t>
      </w:r>
      <w:r w:rsidR="009F2064" w:rsidRPr="0088254D">
        <w:rPr>
          <w:rFonts w:ascii="Arial" w:eastAsia="Times New Roman" w:hAnsi="Arial" w:cs="Arial"/>
          <w:color w:val="000000"/>
        </w:rPr>
        <w:t xml:space="preserve"> the links must work correctly; if there are</w:t>
      </w:r>
      <w:r w:rsidRPr="0088254D">
        <w:rPr>
          <w:rFonts w:ascii="Arial" w:eastAsia="Times New Roman" w:hAnsi="Arial" w:cs="Arial"/>
          <w:color w:val="000000"/>
        </w:rPr>
        <w:t xml:space="preserve"> any graphics, they should display properly.</w:t>
      </w:r>
    </w:p>
    <w:p w:rsidR="00394969" w:rsidRPr="0088254D" w:rsidRDefault="0088254D" w:rsidP="0088254D">
      <w:pPr>
        <w:rPr>
          <w:rFonts w:ascii="Arial" w:eastAsia="Times New Roman" w:hAnsi="Arial" w:cs="Arial"/>
          <w:b/>
          <w:color w:val="000000"/>
          <w:u w:val="single"/>
        </w:rPr>
      </w:pPr>
      <w:r w:rsidRPr="0088254D">
        <w:rPr>
          <w:rFonts w:ascii="Arial" w:eastAsia="Times New Roman" w:hAnsi="Arial" w:cs="Arial"/>
          <w:b/>
          <w:color w:val="000000"/>
          <w:u w:val="single"/>
        </w:rPr>
        <w:t>Instructions:</w:t>
      </w:r>
    </w:p>
    <w:p w:rsidR="00394969" w:rsidRPr="0088254D" w:rsidRDefault="00394969" w:rsidP="002E35FB">
      <w:pPr>
        <w:pStyle w:val="ListParagraph"/>
        <w:numPr>
          <w:ilvl w:val="0"/>
          <w:numId w:val="2"/>
        </w:numPr>
        <w:spacing w:after="120"/>
        <w:ind w:left="720"/>
        <w:rPr>
          <w:rFonts w:ascii="Arial" w:hAnsi="Arial" w:cs="Arial"/>
        </w:rPr>
      </w:pPr>
      <w:r w:rsidRPr="0088254D">
        <w:rPr>
          <w:rFonts w:ascii="Arial" w:eastAsia="Times New Roman" w:hAnsi="Arial" w:cs="Arial"/>
          <w:color w:val="000000"/>
        </w:rPr>
        <w:t>Fill your name and your ID # on the Name and Student ID # field</w:t>
      </w:r>
    </w:p>
    <w:p w:rsidR="00997F27" w:rsidRDefault="00997F27" w:rsidP="00997F27">
      <w:pPr>
        <w:pStyle w:val="ListParagraph"/>
        <w:numPr>
          <w:ilvl w:val="0"/>
          <w:numId w:val="2"/>
        </w:numPr>
        <w:spacing w:after="120"/>
        <w:ind w:left="720"/>
        <w:rPr>
          <w:rFonts w:ascii="Arial" w:hAnsi="Arial" w:cs="Arial"/>
        </w:rPr>
      </w:pPr>
      <w:r w:rsidRPr="0088254D">
        <w:rPr>
          <w:rFonts w:ascii="Arial" w:hAnsi="Arial" w:cs="Arial"/>
        </w:rPr>
        <w:t xml:space="preserve">Fill in </w:t>
      </w:r>
      <w:r w:rsidRPr="009B08F6">
        <w:rPr>
          <w:rFonts w:ascii="Arial" w:hAnsi="Arial" w:cs="Arial"/>
          <w:b/>
        </w:rPr>
        <w:t>Yes</w:t>
      </w:r>
      <w:r w:rsidRPr="0088254D">
        <w:rPr>
          <w:rFonts w:ascii="Arial" w:hAnsi="Arial" w:cs="Arial"/>
        </w:rPr>
        <w:t xml:space="preserve"> or </w:t>
      </w:r>
      <w:r w:rsidRPr="009B08F6">
        <w:rPr>
          <w:rFonts w:ascii="Arial" w:hAnsi="Arial" w:cs="Arial"/>
          <w:b/>
        </w:rPr>
        <w:t>NO</w:t>
      </w:r>
      <w:r w:rsidRPr="0088254D">
        <w:rPr>
          <w:rFonts w:ascii="Arial" w:hAnsi="Arial" w:cs="Arial"/>
        </w:rPr>
        <w:t xml:space="preserve"> whether you have uploaded the </w:t>
      </w:r>
      <w:r>
        <w:rPr>
          <w:rFonts w:ascii="Arial" w:hAnsi="Arial" w:cs="Arial"/>
        </w:rPr>
        <w:t>assignments for this week t</w:t>
      </w:r>
      <w:r w:rsidRPr="0088254D">
        <w:rPr>
          <w:rFonts w:ascii="Arial" w:hAnsi="Arial" w:cs="Arial"/>
        </w:rPr>
        <w:t>o your fol</w:t>
      </w:r>
      <w:r>
        <w:rPr>
          <w:rFonts w:ascii="Arial" w:hAnsi="Arial" w:cs="Arial"/>
        </w:rPr>
        <w:t>der on our server, st3w.ivc.edu.</w:t>
      </w:r>
    </w:p>
    <w:p w:rsidR="009B08F6" w:rsidRPr="005277AA" w:rsidRDefault="009B08F6" w:rsidP="009B08F6">
      <w:pPr>
        <w:spacing w:after="120"/>
        <w:ind w:left="360"/>
        <w:rPr>
          <w:rFonts w:ascii="Arial" w:hAnsi="Arial" w:cs="Arial"/>
          <w:sz w:val="24"/>
          <w:szCs w:val="24"/>
        </w:rPr>
      </w:pPr>
      <w:r w:rsidRPr="005277AA">
        <w:rPr>
          <w:rStyle w:val="Strong"/>
          <w:rFonts w:ascii="Arial" w:hAnsi="Arial" w:cs="Arial"/>
          <w:color w:val="FF00FF"/>
          <w:sz w:val="24"/>
          <w:szCs w:val="24"/>
          <w:shd w:val="clear" w:color="auto" w:fill="FFFF99"/>
        </w:rPr>
        <w:t>Your failure to submit this rubric will result in a reduction of 50 points from your assignment’s score.</w:t>
      </w:r>
    </w:p>
    <w:p w:rsidR="00B1179C" w:rsidRPr="005277AA" w:rsidRDefault="002E35FB" w:rsidP="00394969">
      <w:pPr>
        <w:spacing w:after="120"/>
        <w:rPr>
          <w:rFonts w:ascii="Arial" w:eastAsia="Times New Roman" w:hAnsi="Arial" w:cs="Arial"/>
          <w:b/>
          <w:color w:val="000099"/>
        </w:rPr>
      </w:pPr>
      <w:r w:rsidRPr="005277AA">
        <w:rPr>
          <w:rFonts w:ascii="Arial" w:eastAsia="Times New Roman" w:hAnsi="Arial" w:cs="Arial"/>
          <w:b/>
          <w:color w:val="000099"/>
        </w:rPr>
        <w:t xml:space="preserve">Due date: Sunday, </w:t>
      </w:r>
      <w:r w:rsidR="005277AA" w:rsidRPr="005277AA">
        <w:rPr>
          <w:rFonts w:ascii="Arial" w:eastAsia="Times New Roman" w:hAnsi="Arial" w:cs="Arial"/>
          <w:b/>
          <w:color w:val="000099"/>
        </w:rPr>
        <w:t>7/</w:t>
      </w:r>
      <w:r w:rsidR="004A6687">
        <w:rPr>
          <w:rFonts w:ascii="Arial" w:eastAsia="Times New Roman" w:hAnsi="Arial" w:cs="Arial"/>
          <w:b/>
          <w:color w:val="000099"/>
        </w:rPr>
        <w:t>31</w:t>
      </w:r>
      <w:r w:rsidR="00195A00" w:rsidRPr="005277AA">
        <w:rPr>
          <w:rFonts w:ascii="Arial" w:eastAsia="Times New Roman" w:hAnsi="Arial" w:cs="Arial"/>
          <w:b/>
          <w:color w:val="000099"/>
        </w:rPr>
        <w:t>/2016,</w:t>
      </w:r>
      <w:r w:rsidR="00D04474" w:rsidRPr="005277AA">
        <w:rPr>
          <w:rFonts w:ascii="Arial" w:eastAsia="Times New Roman" w:hAnsi="Arial" w:cs="Arial"/>
          <w:b/>
          <w:color w:val="000099"/>
        </w:rPr>
        <w:t xml:space="preserve"> </w:t>
      </w:r>
      <w:r w:rsidRPr="005277AA">
        <w:rPr>
          <w:rFonts w:ascii="Arial" w:eastAsia="Times New Roman" w:hAnsi="Arial" w:cs="Arial"/>
          <w:b/>
          <w:color w:val="000099"/>
        </w:rPr>
        <w:t>11:30 PM</w:t>
      </w:r>
    </w:p>
    <w:tbl>
      <w:tblPr>
        <w:tblW w:w="10549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34"/>
        <w:gridCol w:w="990"/>
        <w:gridCol w:w="1988"/>
        <w:gridCol w:w="3149"/>
        <w:gridCol w:w="988"/>
      </w:tblGrid>
      <w:tr w:rsidR="00237E47" w:rsidRPr="003D33D0" w:rsidTr="00DD750B">
        <w:trPr>
          <w:trHeight w:val="437"/>
        </w:trPr>
        <w:tc>
          <w:tcPr>
            <w:tcW w:w="105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37E47" w:rsidRPr="0004662E" w:rsidRDefault="00237E47" w:rsidP="00DD750B">
            <w:pPr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  <w:r w:rsidRPr="0004662E">
              <w:rPr>
                <w:rFonts w:ascii="Times New Roman" w:eastAsia="Times New Roman" w:hAnsi="Times New Roman" w:cs="Times New Roman"/>
                <w:b/>
                <w:bCs/>
              </w:rPr>
              <w:t>Name:</w:t>
            </w:r>
            <w:r w:rsidR="009A7BB3">
              <w:rPr>
                <w:rFonts w:ascii="Times New Roman" w:eastAsia="Times New Roman" w:hAnsi="Times New Roman" w:cs="Times New Roman"/>
                <w:b/>
                <w:bCs/>
              </w:rPr>
              <w:t xml:space="preserve"> Calvin Huynh</w:t>
            </w:r>
          </w:p>
        </w:tc>
      </w:tr>
      <w:tr w:rsidR="00237E47" w:rsidRPr="003D33D0" w:rsidTr="00DD750B">
        <w:trPr>
          <w:trHeight w:val="377"/>
        </w:trPr>
        <w:tc>
          <w:tcPr>
            <w:tcW w:w="1054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237E47" w:rsidRPr="00AD0B78" w:rsidRDefault="00237E47" w:rsidP="00DD750B">
            <w:pPr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  <w:r w:rsidRPr="0004662E">
              <w:rPr>
                <w:rFonts w:ascii="Times New Roman" w:eastAsia="Times New Roman" w:hAnsi="Times New Roman" w:cs="Times New Roman"/>
                <w:b/>
                <w:bCs/>
              </w:rPr>
              <w:t>Student ID #:</w:t>
            </w:r>
            <w:r w:rsidR="009A7BB3">
              <w:rPr>
                <w:rFonts w:ascii="Times New Roman" w:eastAsia="Times New Roman" w:hAnsi="Times New Roman" w:cs="Times New Roman"/>
                <w:b/>
                <w:bCs/>
              </w:rPr>
              <w:t xml:space="preserve"> 679951</w:t>
            </w:r>
          </w:p>
        </w:tc>
      </w:tr>
      <w:tr w:rsidR="00237E47" w:rsidRPr="003D33D0" w:rsidTr="00DD750B">
        <w:trPr>
          <w:trHeight w:val="437"/>
        </w:trPr>
        <w:tc>
          <w:tcPr>
            <w:tcW w:w="3434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37E47" w:rsidRPr="002E35FB" w:rsidRDefault="00237E47" w:rsidP="00DD750B">
            <w:pPr>
              <w:pStyle w:val="ListParagraph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E35F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ssignments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37E47" w:rsidRPr="003D33D0" w:rsidRDefault="00237E47" w:rsidP="00DD750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D33D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ossible points</w:t>
            </w:r>
          </w:p>
        </w:tc>
        <w:tc>
          <w:tcPr>
            <w:tcW w:w="19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37E47" w:rsidRDefault="00237E47" w:rsidP="00DD750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D0B78"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  <w:t>Filled by student</w:t>
            </w:r>
          </w:p>
        </w:tc>
        <w:tc>
          <w:tcPr>
            <w:tcW w:w="4137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237E47" w:rsidRPr="003D33D0" w:rsidRDefault="00237E47" w:rsidP="00DD750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AD0B78"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  <w:t xml:space="preserve">Filled by </w:t>
            </w:r>
            <w:r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  <w:t>instructor</w:t>
            </w:r>
          </w:p>
        </w:tc>
      </w:tr>
      <w:tr w:rsidR="00237E47" w:rsidRPr="003D33D0" w:rsidTr="00DD750B">
        <w:trPr>
          <w:trHeight w:val="1124"/>
        </w:trPr>
        <w:tc>
          <w:tcPr>
            <w:tcW w:w="3434" w:type="dxa"/>
            <w:vMerge/>
            <w:shd w:val="clear" w:color="auto" w:fill="auto"/>
            <w:vAlign w:val="center"/>
            <w:hideMark/>
          </w:tcPr>
          <w:p w:rsidR="00237E47" w:rsidRPr="002E35FB" w:rsidRDefault="00237E47" w:rsidP="00DD750B">
            <w:pPr>
              <w:pStyle w:val="ListParagraph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  <w:hideMark/>
          </w:tcPr>
          <w:p w:rsidR="00237E47" w:rsidRPr="003D33D0" w:rsidRDefault="00237E47" w:rsidP="00DD750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988" w:type="dxa"/>
            <w:tcBorders>
              <w:bottom w:val="single" w:sz="4" w:space="0" w:color="auto"/>
            </w:tcBorders>
          </w:tcPr>
          <w:p w:rsidR="00237E47" w:rsidRDefault="00237E47" w:rsidP="00DD750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 submit/uploaded the following assignments</w:t>
            </w:r>
          </w:p>
          <w:p w:rsidR="00237E47" w:rsidRDefault="00237E47" w:rsidP="00DD750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Yes or No)</w:t>
            </w:r>
          </w:p>
        </w:tc>
        <w:tc>
          <w:tcPr>
            <w:tcW w:w="3149" w:type="dxa"/>
            <w:shd w:val="clear" w:color="auto" w:fill="auto"/>
            <w:vAlign w:val="center"/>
            <w:hideMark/>
          </w:tcPr>
          <w:p w:rsidR="00237E47" w:rsidRPr="003D33D0" w:rsidRDefault="00237E47" w:rsidP="00DD750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Instructor </w:t>
            </w:r>
            <w:r w:rsidRPr="003D33D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mments</w:t>
            </w:r>
          </w:p>
        </w:tc>
        <w:tc>
          <w:tcPr>
            <w:tcW w:w="988" w:type="dxa"/>
            <w:shd w:val="clear" w:color="auto" w:fill="auto"/>
            <w:vAlign w:val="center"/>
            <w:hideMark/>
          </w:tcPr>
          <w:p w:rsidR="00237E47" w:rsidRPr="003D33D0" w:rsidRDefault="00237E47" w:rsidP="00DD750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3D33D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oints you earned</w:t>
            </w:r>
          </w:p>
        </w:tc>
      </w:tr>
      <w:tr w:rsidR="00237E47" w:rsidRPr="003D33D0" w:rsidTr="00DD750B">
        <w:trPr>
          <w:trHeight w:val="503"/>
        </w:trPr>
        <w:tc>
          <w:tcPr>
            <w:tcW w:w="3434" w:type="dxa"/>
            <w:shd w:val="clear" w:color="auto" w:fill="auto"/>
            <w:vAlign w:val="center"/>
          </w:tcPr>
          <w:p w:rsidR="00237E47" w:rsidRPr="00E7000D" w:rsidRDefault="004A6687" w:rsidP="004A6687">
            <w:pPr>
              <w:rPr>
                <w:rFonts w:ascii="Verdana" w:hAnsi="Verdana"/>
                <w:color w:val="000000"/>
              </w:rPr>
            </w:pPr>
            <w:r w:rsidRPr="0078166E">
              <w:rPr>
                <w:rFonts w:ascii="Times New Roman" w:hAnsi="Times New Roman" w:cs="Times New Roman"/>
                <w:color w:val="0000FF"/>
              </w:rPr>
              <w:t xml:space="preserve">BB post: </w:t>
            </w:r>
            <w:r>
              <w:rPr>
                <w:rFonts w:ascii="Times New Roman" w:hAnsi="Times New Roman" w:cs="Times New Roman"/>
                <w:color w:val="0000FF"/>
                <w:sz w:val="23"/>
                <w:szCs w:val="23"/>
              </w:rPr>
              <w:t>C</w:t>
            </w:r>
            <w:r w:rsidRPr="00C659CF">
              <w:rPr>
                <w:rFonts w:ascii="Times New Roman" w:hAnsi="Times New Roman" w:cs="Times New Roman"/>
                <w:color w:val="0000FF"/>
                <w:sz w:val="23"/>
                <w:szCs w:val="23"/>
              </w:rPr>
              <w:t>hallenges and course feedback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237E47" w:rsidRPr="003D33D0" w:rsidRDefault="00237E47" w:rsidP="00DD750B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4A6687">
              <w:rPr>
                <w:rFonts w:ascii="Times New Roman" w:eastAsia="Times New Roman" w:hAnsi="Times New Roman" w:cs="Times New Roman"/>
                <w:color w:val="000099"/>
              </w:rPr>
              <w:t>20</w:t>
            </w:r>
          </w:p>
        </w:tc>
        <w:tc>
          <w:tcPr>
            <w:tcW w:w="1988" w:type="dxa"/>
            <w:shd w:val="pct5" w:color="auto" w:fill="auto"/>
            <w:vAlign w:val="center"/>
          </w:tcPr>
          <w:p w:rsidR="00237E47" w:rsidRPr="003D33D0" w:rsidRDefault="009A7BB3" w:rsidP="00DD750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Yes</w:t>
            </w:r>
          </w:p>
        </w:tc>
        <w:tc>
          <w:tcPr>
            <w:tcW w:w="3149" w:type="dxa"/>
            <w:shd w:val="clear" w:color="auto" w:fill="auto"/>
            <w:vAlign w:val="center"/>
          </w:tcPr>
          <w:p w:rsidR="00237E47" w:rsidRPr="004A6687" w:rsidRDefault="00237E47" w:rsidP="00DD750B">
            <w:pPr>
              <w:rPr>
                <w:rFonts w:ascii="Times New Roman" w:eastAsia="Times New Roman" w:hAnsi="Times New Roman" w:cs="Times New Roman"/>
                <w:bCs/>
                <w:color w:val="000000"/>
              </w:rPr>
            </w:pPr>
          </w:p>
        </w:tc>
        <w:tc>
          <w:tcPr>
            <w:tcW w:w="988" w:type="dxa"/>
            <w:shd w:val="clear" w:color="auto" w:fill="auto"/>
            <w:vAlign w:val="center"/>
          </w:tcPr>
          <w:p w:rsidR="00237E47" w:rsidRPr="004A6687" w:rsidRDefault="00237E47" w:rsidP="00DD750B">
            <w:pPr>
              <w:jc w:val="center"/>
              <w:rPr>
                <w:rFonts w:ascii="Times New Roman" w:eastAsia="Times New Roman" w:hAnsi="Times New Roman" w:cs="Times New Roman"/>
                <w:b/>
                <w:color w:val="000099"/>
              </w:rPr>
            </w:pPr>
          </w:p>
        </w:tc>
      </w:tr>
    </w:tbl>
    <w:p w:rsidR="00BB57D2" w:rsidRDefault="00BB57D2"/>
    <w:tbl>
      <w:tblPr>
        <w:tblW w:w="10549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34"/>
        <w:gridCol w:w="990"/>
        <w:gridCol w:w="1988"/>
        <w:gridCol w:w="3143"/>
        <w:gridCol w:w="6"/>
        <w:gridCol w:w="988"/>
      </w:tblGrid>
      <w:tr w:rsidR="004A6687" w:rsidRPr="003D33D0" w:rsidTr="00DD750B">
        <w:trPr>
          <w:trHeight w:val="557"/>
        </w:trPr>
        <w:tc>
          <w:tcPr>
            <w:tcW w:w="3434" w:type="dxa"/>
            <w:shd w:val="clear" w:color="auto" w:fill="auto"/>
            <w:vAlign w:val="center"/>
          </w:tcPr>
          <w:p w:rsidR="004A6687" w:rsidRDefault="004A6687" w:rsidP="004A6687">
            <w:pPr>
              <w:rPr>
                <w:rFonts w:ascii="Verdana" w:hAnsi="Verdana"/>
                <w:color w:val="000000"/>
              </w:rPr>
            </w:pPr>
            <w:r w:rsidRPr="00BB56FA">
              <w:rPr>
                <w:rFonts w:ascii="Times New Roman" w:eastAsia="Times New Roman" w:hAnsi="Times New Roman" w:cs="Times New Roman"/>
                <w:color w:val="000000"/>
              </w:rPr>
              <w:t>Tut7: Jumbo Popcorn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4A6687" w:rsidRPr="003D33D0" w:rsidRDefault="004A6687" w:rsidP="004A668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988" w:type="dxa"/>
            <w:shd w:val="pct5" w:color="auto" w:fill="auto"/>
            <w:vAlign w:val="center"/>
          </w:tcPr>
          <w:p w:rsidR="004A6687" w:rsidRDefault="009A7BB3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  <w:tc>
          <w:tcPr>
            <w:tcW w:w="3149" w:type="dxa"/>
            <w:gridSpan w:val="2"/>
            <w:shd w:val="clear" w:color="auto" w:fill="auto"/>
            <w:vAlign w:val="center"/>
          </w:tcPr>
          <w:p w:rsidR="004A6687" w:rsidRPr="003D33D0" w:rsidRDefault="004A6687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8" w:type="dxa"/>
            <w:shd w:val="clear" w:color="auto" w:fill="auto"/>
            <w:vAlign w:val="center"/>
          </w:tcPr>
          <w:p w:rsidR="004A6687" w:rsidRPr="005277AA" w:rsidRDefault="004A6687" w:rsidP="004A6687">
            <w:pPr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</w:p>
        </w:tc>
      </w:tr>
      <w:tr w:rsidR="004A6687" w:rsidRPr="003D33D0" w:rsidTr="00DD750B">
        <w:trPr>
          <w:trHeight w:val="629"/>
        </w:trPr>
        <w:tc>
          <w:tcPr>
            <w:tcW w:w="3434" w:type="dxa"/>
            <w:shd w:val="clear" w:color="auto" w:fill="auto"/>
            <w:vAlign w:val="center"/>
          </w:tcPr>
          <w:p w:rsidR="004A6687" w:rsidRDefault="004A6687" w:rsidP="004A6687">
            <w:pPr>
              <w:rPr>
                <w:rFonts w:ascii="Verdana" w:hAnsi="Verdana"/>
                <w:color w:val="000000"/>
              </w:rPr>
            </w:pPr>
            <w:r w:rsidRPr="00BB56FA">
              <w:rPr>
                <w:rFonts w:ascii="Times New Roman" w:eastAsia="Times New Roman" w:hAnsi="Times New Roman" w:cs="Times New Roman"/>
                <w:color w:val="000000"/>
              </w:rPr>
              <w:t>Link the jumbo.htm to your Electronic Portfolio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4A6687" w:rsidRPr="003D33D0" w:rsidRDefault="004A6687" w:rsidP="004A668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1988" w:type="dxa"/>
            <w:shd w:val="pct5" w:color="auto" w:fill="auto"/>
            <w:vAlign w:val="center"/>
          </w:tcPr>
          <w:p w:rsidR="004A6687" w:rsidRDefault="009A7BB3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  <w:tc>
          <w:tcPr>
            <w:tcW w:w="3149" w:type="dxa"/>
            <w:gridSpan w:val="2"/>
            <w:shd w:val="clear" w:color="auto" w:fill="auto"/>
            <w:vAlign w:val="center"/>
          </w:tcPr>
          <w:p w:rsidR="004A6687" w:rsidRPr="003D33D0" w:rsidRDefault="004A6687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8" w:type="dxa"/>
            <w:shd w:val="clear" w:color="auto" w:fill="auto"/>
            <w:vAlign w:val="center"/>
          </w:tcPr>
          <w:p w:rsidR="004A6687" w:rsidRPr="005277AA" w:rsidRDefault="004A6687" w:rsidP="004A6687">
            <w:pPr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</w:p>
        </w:tc>
      </w:tr>
      <w:tr w:rsidR="004A6687" w:rsidRPr="003D33D0" w:rsidTr="00DD750B">
        <w:trPr>
          <w:trHeight w:val="611"/>
        </w:trPr>
        <w:tc>
          <w:tcPr>
            <w:tcW w:w="3434" w:type="dxa"/>
            <w:shd w:val="clear" w:color="auto" w:fill="auto"/>
            <w:vAlign w:val="center"/>
          </w:tcPr>
          <w:p w:rsidR="004A6687" w:rsidRDefault="004A6687" w:rsidP="004A6687">
            <w:pPr>
              <w:rPr>
                <w:rFonts w:ascii="Verdana" w:hAnsi="Verdana"/>
                <w:color w:val="000000"/>
              </w:rPr>
            </w:pPr>
            <w:r w:rsidRPr="0078166E">
              <w:rPr>
                <w:rFonts w:ascii="Times New Roman" w:eastAsia="Times New Roman" w:hAnsi="Times New Roman" w:cs="Times New Roman"/>
                <w:color w:val="000000"/>
              </w:rPr>
              <w:t>Tut8: Tree and Book web page, treebook.htm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4A6687" w:rsidRPr="003D33D0" w:rsidRDefault="004A6687" w:rsidP="004A668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988" w:type="dxa"/>
            <w:shd w:val="pct5" w:color="auto" w:fill="auto"/>
            <w:vAlign w:val="center"/>
          </w:tcPr>
          <w:p w:rsidR="004A6687" w:rsidRDefault="009A7BB3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  <w:tc>
          <w:tcPr>
            <w:tcW w:w="3149" w:type="dxa"/>
            <w:gridSpan w:val="2"/>
            <w:shd w:val="clear" w:color="auto" w:fill="auto"/>
            <w:vAlign w:val="center"/>
          </w:tcPr>
          <w:p w:rsidR="004A6687" w:rsidRPr="003D33D0" w:rsidRDefault="004A6687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8" w:type="dxa"/>
            <w:shd w:val="clear" w:color="auto" w:fill="auto"/>
            <w:vAlign w:val="center"/>
          </w:tcPr>
          <w:p w:rsidR="004A6687" w:rsidRPr="005277AA" w:rsidRDefault="004A6687" w:rsidP="004A6687">
            <w:pPr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</w:p>
        </w:tc>
      </w:tr>
      <w:tr w:rsidR="004A6687" w:rsidRPr="003D33D0" w:rsidTr="00DD750B">
        <w:trPr>
          <w:trHeight w:val="611"/>
        </w:trPr>
        <w:tc>
          <w:tcPr>
            <w:tcW w:w="3434" w:type="dxa"/>
            <w:shd w:val="clear" w:color="auto" w:fill="auto"/>
            <w:vAlign w:val="center"/>
          </w:tcPr>
          <w:p w:rsidR="004A6687" w:rsidRPr="003D33D0" w:rsidRDefault="004A6687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78166E">
              <w:rPr>
                <w:rFonts w:ascii="Times New Roman" w:hAnsi="Times New Roman" w:cs="Times New Roman"/>
                <w:color w:val="000000"/>
              </w:rPr>
              <w:t>Link the treebook.htm to your Electronic Portfolio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4A6687" w:rsidRPr="003D33D0" w:rsidRDefault="004A6687" w:rsidP="004A668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88" w:type="dxa"/>
            <w:shd w:val="pct5" w:color="auto" w:fill="auto"/>
            <w:vAlign w:val="center"/>
          </w:tcPr>
          <w:p w:rsidR="004A6687" w:rsidRDefault="009A7BB3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  <w:tc>
          <w:tcPr>
            <w:tcW w:w="3149" w:type="dxa"/>
            <w:gridSpan w:val="2"/>
            <w:shd w:val="clear" w:color="auto" w:fill="auto"/>
            <w:vAlign w:val="center"/>
          </w:tcPr>
          <w:p w:rsidR="004A6687" w:rsidRPr="003D33D0" w:rsidRDefault="004A6687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8" w:type="dxa"/>
            <w:shd w:val="clear" w:color="auto" w:fill="auto"/>
            <w:vAlign w:val="center"/>
          </w:tcPr>
          <w:p w:rsidR="004A6687" w:rsidRPr="005277AA" w:rsidRDefault="004A6687" w:rsidP="004A6687">
            <w:pPr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</w:p>
        </w:tc>
      </w:tr>
      <w:tr w:rsidR="004A6687" w:rsidRPr="003D33D0" w:rsidTr="00DD750B">
        <w:trPr>
          <w:trHeight w:val="611"/>
        </w:trPr>
        <w:tc>
          <w:tcPr>
            <w:tcW w:w="3434" w:type="dxa"/>
            <w:shd w:val="clear" w:color="auto" w:fill="auto"/>
            <w:vAlign w:val="center"/>
          </w:tcPr>
          <w:p w:rsidR="004A6687" w:rsidRPr="003D33D0" w:rsidRDefault="00417B3C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141BD">
              <w:rPr>
                <w:rFonts w:ascii="Times New Roman" w:eastAsia="Times New Roman" w:hAnsi="Times New Roman" w:cs="Times New Roman"/>
                <w:color w:val="000000"/>
              </w:rPr>
              <w:t>Tut9: Wizard Works works.htm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4A6687" w:rsidRPr="003D33D0" w:rsidRDefault="00417B3C" w:rsidP="004A668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988" w:type="dxa"/>
            <w:shd w:val="pct5" w:color="auto" w:fill="auto"/>
            <w:vAlign w:val="center"/>
          </w:tcPr>
          <w:p w:rsidR="004A6687" w:rsidRDefault="009A7BB3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  <w:tc>
          <w:tcPr>
            <w:tcW w:w="3149" w:type="dxa"/>
            <w:gridSpan w:val="2"/>
            <w:shd w:val="clear" w:color="auto" w:fill="auto"/>
            <w:vAlign w:val="center"/>
          </w:tcPr>
          <w:p w:rsidR="004A6687" w:rsidRPr="003D33D0" w:rsidRDefault="004A6687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8" w:type="dxa"/>
            <w:shd w:val="clear" w:color="auto" w:fill="auto"/>
            <w:vAlign w:val="center"/>
          </w:tcPr>
          <w:p w:rsidR="004A6687" w:rsidRPr="005277AA" w:rsidRDefault="004A6687" w:rsidP="004A6687">
            <w:pPr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</w:p>
        </w:tc>
      </w:tr>
      <w:tr w:rsidR="004A6687" w:rsidRPr="003D33D0" w:rsidTr="00DD750B">
        <w:trPr>
          <w:trHeight w:val="611"/>
        </w:trPr>
        <w:tc>
          <w:tcPr>
            <w:tcW w:w="3434" w:type="dxa"/>
            <w:shd w:val="clear" w:color="auto" w:fill="auto"/>
            <w:vAlign w:val="center"/>
          </w:tcPr>
          <w:p w:rsidR="004A6687" w:rsidRPr="00A660B6" w:rsidRDefault="00417B3C" w:rsidP="00417B3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78166E">
              <w:rPr>
                <w:rFonts w:ascii="Times New Roman" w:hAnsi="Times New Roman" w:cs="Times New Roman"/>
                <w:color w:val="000000"/>
              </w:rPr>
              <w:t xml:space="preserve">Link the </w:t>
            </w:r>
            <w:r w:rsidRPr="009B3A5B">
              <w:rPr>
                <w:rFonts w:ascii="Times New Roman" w:hAnsi="Times New Roman" w:cs="Times New Roman"/>
                <w:color w:val="000000"/>
              </w:rPr>
              <w:t>works.htm</w:t>
            </w: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78166E">
              <w:rPr>
                <w:rFonts w:ascii="Times New Roman" w:hAnsi="Times New Roman" w:cs="Times New Roman"/>
                <w:color w:val="000000"/>
              </w:rPr>
              <w:t>your Electronic Portfolio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4A6687" w:rsidRDefault="00417B3C" w:rsidP="004A6687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88" w:type="dxa"/>
            <w:shd w:val="pct5" w:color="auto" w:fill="auto"/>
            <w:vAlign w:val="center"/>
          </w:tcPr>
          <w:p w:rsidR="004A6687" w:rsidRDefault="009A7BB3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  <w:tc>
          <w:tcPr>
            <w:tcW w:w="3149" w:type="dxa"/>
            <w:gridSpan w:val="2"/>
            <w:shd w:val="clear" w:color="auto" w:fill="auto"/>
            <w:vAlign w:val="center"/>
          </w:tcPr>
          <w:p w:rsidR="004A6687" w:rsidRPr="003D33D0" w:rsidRDefault="004A6687" w:rsidP="004A6687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88" w:type="dxa"/>
            <w:shd w:val="clear" w:color="auto" w:fill="auto"/>
            <w:vAlign w:val="center"/>
          </w:tcPr>
          <w:p w:rsidR="004A6687" w:rsidRPr="005277AA" w:rsidRDefault="004A6687" w:rsidP="004A6687">
            <w:pPr>
              <w:jc w:val="center"/>
              <w:rPr>
                <w:rFonts w:ascii="Times New Roman" w:eastAsia="Times New Roman" w:hAnsi="Times New Roman" w:cs="Times New Roman"/>
                <w:color w:val="C00000"/>
              </w:rPr>
            </w:pPr>
          </w:p>
        </w:tc>
      </w:tr>
      <w:tr w:rsidR="004A6687" w:rsidRPr="003D33D0" w:rsidTr="00DD750B">
        <w:trPr>
          <w:trHeight w:val="782"/>
        </w:trPr>
        <w:tc>
          <w:tcPr>
            <w:tcW w:w="3434" w:type="dxa"/>
            <w:shd w:val="clear" w:color="auto" w:fill="auto"/>
            <w:vAlign w:val="center"/>
            <w:hideMark/>
          </w:tcPr>
          <w:p w:rsidR="004A6687" w:rsidRPr="003D33D0" w:rsidRDefault="004A6687" w:rsidP="00B41ED6">
            <w:pPr>
              <w:rPr>
                <w:rFonts w:ascii="Times New Roman" w:eastAsia="Times New Roman" w:hAnsi="Times New Roman" w:cs="Times New Roman"/>
                <w:b/>
                <w:bCs/>
              </w:rPr>
            </w:pPr>
            <w:r w:rsidRPr="003D33D0">
              <w:rPr>
                <w:rFonts w:ascii="Times New Roman" w:eastAsia="Times New Roman" w:hAnsi="Times New Roman" w:cs="Times New Roman"/>
                <w:b/>
                <w:bCs/>
              </w:rPr>
              <w:t xml:space="preserve">Possible </w:t>
            </w:r>
            <w:r w:rsidR="00B41ED6" w:rsidRPr="003D33D0">
              <w:rPr>
                <w:rFonts w:ascii="Times New Roman" w:eastAsia="Times New Roman" w:hAnsi="Times New Roman" w:cs="Times New Roman"/>
                <w:b/>
                <w:bCs/>
              </w:rPr>
              <w:t>total points</w:t>
            </w:r>
            <w:r w:rsidR="00B41ED6">
              <w:rPr>
                <w:rFonts w:ascii="Times New Roman" w:eastAsia="Times New Roman" w:hAnsi="Times New Roman" w:cs="Times New Roman"/>
                <w:b/>
                <w:bCs/>
              </w:rPr>
              <w:t xml:space="preserve"> for </w:t>
            </w:r>
            <w:r w:rsidR="00417B3C">
              <w:rPr>
                <w:rFonts w:ascii="Times New Roman" w:eastAsia="Times New Roman" w:hAnsi="Times New Roman" w:cs="Times New Roman"/>
                <w:b/>
                <w:bCs/>
              </w:rPr>
              <w:t>Tut.07,</w:t>
            </w:r>
            <w:r w:rsidR="00B41ED6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="00417B3C">
              <w:rPr>
                <w:rFonts w:ascii="Times New Roman" w:eastAsia="Times New Roman" w:hAnsi="Times New Roman" w:cs="Times New Roman"/>
                <w:b/>
                <w:bCs/>
              </w:rPr>
              <w:t>.08, and .09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 assignments (not including extra credit):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4A6687" w:rsidRPr="003D33D0" w:rsidRDefault="00417B3C" w:rsidP="004A6687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165</w:t>
            </w:r>
          </w:p>
        </w:tc>
        <w:tc>
          <w:tcPr>
            <w:tcW w:w="5131" w:type="dxa"/>
            <w:gridSpan w:val="2"/>
            <w:shd w:val="clear" w:color="auto" w:fill="auto"/>
            <w:noWrap/>
            <w:vAlign w:val="center"/>
            <w:hideMark/>
          </w:tcPr>
          <w:p w:rsidR="004A6687" w:rsidRPr="003D33D0" w:rsidRDefault="004A6687" w:rsidP="004A6687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  <w:r w:rsidRPr="003D33D0">
              <w:rPr>
                <w:rFonts w:ascii="Times New Roman" w:eastAsia="Times New Roman" w:hAnsi="Times New Roman" w:cs="Times New Roman"/>
                <w:b/>
                <w:bCs/>
                <w:color w:val="002060"/>
              </w:rPr>
              <w:t>Total earned points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2060"/>
              </w:rPr>
              <w:t>:</w:t>
            </w:r>
          </w:p>
        </w:tc>
        <w:tc>
          <w:tcPr>
            <w:tcW w:w="994" w:type="dxa"/>
            <w:gridSpan w:val="2"/>
            <w:shd w:val="clear" w:color="auto" w:fill="auto"/>
            <w:vAlign w:val="center"/>
          </w:tcPr>
          <w:p w:rsidR="004A6687" w:rsidRPr="005277AA" w:rsidRDefault="004A6687" w:rsidP="004A66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C00000"/>
              </w:rPr>
            </w:pPr>
          </w:p>
        </w:tc>
      </w:tr>
    </w:tbl>
    <w:p w:rsidR="005277AA" w:rsidRDefault="005277AA">
      <w:bookmarkStart w:id="0" w:name="_GoBack"/>
      <w:bookmarkEnd w:id="0"/>
    </w:p>
    <w:sectPr w:rsidR="005277AA" w:rsidSect="003D3EAB">
      <w:pgSz w:w="12240" w:h="15840"/>
      <w:pgMar w:top="720" w:right="720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43590C"/>
    <w:multiLevelType w:val="hybridMultilevel"/>
    <w:tmpl w:val="D3AA9A3E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4F941B74"/>
    <w:multiLevelType w:val="hybridMultilevel"/>
    <w:tmpl w:val="D56C1E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1NDe1NLE0NjO2MDBU0lEKTi0uzszPAykwrQUATSA/5iwAAAA="/>
  </w:docVars>
  <w:rsids>
    <w:rsidRoot w:val="003D3EAB"/>
    <w:rsid w:val="0004662E"/>
    <w:rsid w:val="000C2A47"/>
    <w:rsid w:val="00112D35"/>
    <w:rsid w:val="001164B7"/>
    <w:rsid w:val="00131338"/>
    <w:rsid w:val="00195A00"/>
    <w:rsid w:val="001A124D"/>
    <w:rsid w:val="001A7E1C"/>
    <w:rsid w:val="001E6F3F"/>
    <w:rsid w:val="00237E47"/>
    <w:rsid w:val="00282A46"/>
    <w:rsid w:val="002D3CB1"/>
    <w:rsid w:val="002E35FB"/>
    <w:rsid w:val="002E3DE0"/>
    <w:rsid w:val="0036112C"/>
    <w:rsid w:val="003735E4"/>
    <w:rsid w:val="00380DF6"/>
    <w:rsid w:val="00394969"/>
    <w:rsid w:val="003D3EAB"/>
    <w:rsid w:val="0041645C"/>
    <w:rsid w:val="00417B3C"/>
    <w:rsid w:val="0048136E"/>
    <w:rsid w:val="004A6687"/>
    <w:rsid w:val="004F58BB"/>
    <w:rsid w:val="005277AA"/>
    <w:rsid w:val="0055479B"/>
    <w:rsid w:val="00646CAE"/>
    <w:rsid w:val="006F1C2B"/>
    <w:rsid w:val="0073520A"/>
    <w:rsid w:val="007841DD"/>
    <w:rsid w:val="007B277C"/>
    <w:rsid w:val="00827C6F"/>
    <w:rsid w:val="00841D03"/>
    <w:rsid w:val="0085798C"/>
    <w:rsid w:val="0087297D"/>
    <w:rsid w:val="0088254D"/>
    <w:rsid w:val="0088681C"/>
    <w:rsid w:val="008C650B"/>
    <w:rsid w:val="008D761C"/>
    <w:rsid w:val="00997F27"/>
    <w:rsid w:val="009A7BB3"/>
    <w:rsid w:val="009B08F6"/>
    <w:rsid w:val="009F194B"/>
    <w:rsid w:val="009F2064"/>
    <w:rsid w:val="00A21A37"/>
    <w:rsid w:val="00A91E26"/>
    <w:rsid w:val="00B1179C"/>
    <w:rsid w:val="00B206EE"/>
    <w:rsid w:val="00B41ED6"/>
    <w:rsid w:val="00B763C5"/>
    <w:rsid w:val="00BB57D2"/>
    <w:rsid w:val="00C0274E"/>
    <w:rsid w:val="00C26F87"/>
    <w:rsid w:val="00C75BBD"/>
    <w:rsid w:val="00D04474"/>
    <w:rsid w:val="00D141BD"/>
    <w:rsid w:val="00D53E4C"/>
    <w:rsid w:val="00D617D7"/>
    <w:rsid w:val="00D90B9F"/>
    <w:rsid w:val="00E01107"/>
    <w:rsid w:val="00E616AD"/>
    <w:rsid w:val="00E7000D"/>
    <w:rsid w:val="00EB7C83"/>
    <w:rsid w:val="00EF6691"/>
    <w:rsid w:val="00F04BAE"/>
    <w:rsid w:val="00F279D2"/>
    <w:rsid w:val="00F5758E"/>
    <w:rsid w:val="00FB1BB5"/>
    <w:rsid w:val="00FC08FC"/>
    <w:rsid w:val="00FD4C7A"/>
    <w:rsid w:val="00FF0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758BE"/>
  <w15:docId w15:val="{554880F4-17FC-42EA-B4C0-B27CAF0BA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D3E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5F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B08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ee</dc:creator>
  <cp:lastModifiedBy>Calvin Huynh</cp:lastModifiedBy>
  <cp:revision>2</cp:revision>
  <cp:lastPrinted>2015-09-06T07:02:00Z</cp:lastPrinted>
  <dcterms:created xsi:type="dcterms:W3CDTF">2016-08-01T05:03:00Z</dcterms:created>
  <dcterms:modified xsi:type="dcterms:W3CDTF">2016-08-01T05:03:00Z</dcterms:modified>
</cp:coreProperties>
</file>